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1E6BC5" w14:textId="21E49D75" w:rsidR="00CB5AAF" w:rsidRPr="00B27B84" w:rsidRDefault="00CB5AAF" w:rsidP="00B27B84">
      <w:pPr>
        <w:spacing w:after="0" w:line="240" w:lineRule="auto"/>
        <w:jc w:val="center"/>
        <w:rPr>
          <w:rFonts w:ascii="Arial" w:hAnsi="Arial" w:cs="Arial"/>
          <w:b/>
          <w:sz w:val="10"/>
          <w:szCs w:val="10"/>
        </w:rPr>
      </w:pPr>
      <w:r w:rsidRPr="00D27436">
        <w:rPr>
          <w:rFonts w:ascii="Arial" w:hAnsi="Arial" w:cs="Arial"/>
          <w:b/>
          <w:sz w:val="24"/>
          <w:szCs w:val="24"/>
        </w:rPr>
        <w:t xml:space="preserve">REQUEST FOR </w:t>
      </w:r>
      <w:r>
        <w:rPr>
          <w:rFonts w:ascii="Arial" w:hAnsi="Arial" w:cs="Arial"/>
          <w:b/>
          <w:sz w:val="24"/>
          <w:szCs w:val="24"/>
        </w:rPr>
        <w:t xml:space="preserve">FUNDING </w:t>
      </w:r>
      <w:r w:rsidRPr="00D27436">
        <w:rPr>
          <w:rFonts w:ascii="Arial" w:hAnsi="Arial" w:cs="Arial"/>
          <w:b/>
          <w:sz w:val="24"/>
          <w:szCs w:val="24"/>
        </w:rPr>
        <w:t xml:space="preserve">OF </w:t>
      </w:r>
      <w:r>
        <w:rPr>
          <w:rFonts w:ascii="Arial" w:hAnsi="Arial" w:cs="Arial"/>
          <w:b/>
          <w:sz w:val="24"/>
          <w:szCs w:val="24"/>
        </w:rPr>
        <w:t>PAPER PUBLIC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1950"/>
        <w:gridCol w:w="5760"/>
      </w:tblGrid>
      <w:tr w:rsidR="00CB5AAF" w14:paraId="2661298A" w14:textId="77777777" w:rsidTr="38B1AB9A">
        <w:trPr>
          <w:trHeight w:val="144"/>
          <w:jc w:val="center"/>
        </w:trPr>
        <w:tc>
          <w:tcPr>
            <w:tcW w:w="4915" w:type="dxa"/>
            <w:gridSpan w:val="2"/>
            <w:vMerge w:val="restart"/>
            <w:vAlign w:val="center"/>
          </w:tcPr>
          <w:p w14:paraId="28192BE6" w14:textId="2C818157" w:rsidR="00CB5AAF" w:rsidRPr="00010863" w:rsidRDefault="00CB5AAF" w:rsidP="000735D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6C3542">
              <w:rPr>
                <w:rFonts w:ascii="Arial" w:hAnsi="Arial" w:cs="Arial"/>
                <w:b/>
                <w:color w:val="000000"/>
                <w:szCs w:val="24"/>
              </w:rPr>
              <w:t xml:space="preserve">THE UNDERSIGNED HEREBY REQUEST FOR </w:t>
            </w:r>
            <w:r w:rsidR="008558B1">
              <w:rPr>
                <w:rFonts w:ascii="Arial" w:hAnsi="Arial" w:cs="Arial"/>
                <w:b/>
                <w:color w:val="000000"/>
                <w:szCs w:val="24"/>
              </w:rPr>
              <w:t>FUNDING</w:t>
            </w:r>
            <w:r w:rsidRPr="006C3542">
              <w:rPr>
                <w:rFonts w:ascii="Arial" w:hAnsi="Arial" w:cs="Arial"/>
                <w:b/>
                <w:color w:val="000000"/>
                <w:szCs w:val="24"/>
              </w:rPr>
              <w:t xml:space="preserve"> </w:t>
            </w:r>
            <w:proofErr w:type="gramStart"/>
            <w:r w:rsidRPr="006C3542">
              <w:rPr>
                <w:rFonts w:ascii="Arial" w:hAnsi="Arial" w:cs="Arial"/>
                <w:b/>
                <w:color w:val="000000"/>
                <w:szCs w:val="24"/>
              </w:rPr>
              <w:t>BE</w:t>
            </w:r>
            <w:proofErr w:type="gramEnd"/>
            <w:r w:rsidRPr="006C3542">
              <w:rPr>
                <w:rFonts w:ascii="Arial" w:hAnsi="Arial" w:cs="Arial"/>
                <w:b/>
                <w:color w:val="000000"/>
                <w:szCs w:val="24"/>
              </w:rPr>
              <w:t xml:space="preserve"> APPLIED.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68B5ED65" w14:textId="0247BAE9" w:rsidR="00CB5AAF" w:rsidRPr="009F636D" w:rsidRDefault="00CB5AAF" w:rsidP="000735D7">
            <w:pPr>
              <w:pStyle w:val="NoSpacing"/>
              <w:rPr>
                <w:rFonts w:ascii="Arial" w:hAnsi="Arial" w:cs="Arial"/>
                <w:sz w:val="20"/>
                <w:szCs w:val="32"/>
              </w:rPr>
            </w:pPr>
            <w:r w:rsidRPr="009F636D">
              <w:rPr>
                <w:rFonts w:ascii="Arial" w:hAnsi="Arial" w:cs="Arial"/>
                <w:sz w:val="20"/>
                <w:szCs w:val="32"/>
              </w:rPr>
              <w:t xml:space="preserve">(The following is to be filled in by </w:t>
            </w:r>
            <w:r w:rsidR="00F80BF8">
              <w:rPr>
                <w:rFonts w:ascii="Arial" w:hAnsi="Arial" w:cs="Arial"/>
                <w:sz w:val="20"/>
                <w:szCs w:val="32"/>
              </w:rPr>
              <w:t>OURD /</w:t>
            </w:r>
            <w:r w:rsidRPr="009F636D">
              <w:rPr>
                <w:rFonts w:ascii="Arial" w:hAnsi="Arial" w:cs="Arial"/>
                <w:sz w:val="20"/>
                <w:szCs w:val="32"/>
              </w:rPr>
              <w:t xml:space="preserve"> </w:t>
            </w:r>
            <w:r w:rsidR="001F6B4A" w:rsidRPr="009F636D">
              <w:rPr>
                <w:rFonts w:ascii="Arial" w:hAnsi="Arial" w:cs="Arial"/>
                <w:sz w:val="20"/>
                <w:szCs w:val="32"/>
              </w:rPr>
              <w:t>RPICU</w:t>
            </w:r>
            <w:r w:rsidRPr="009F636D">
              <w:rPr>
                <w:rFonts w:ascii="Arial" w:hAnsi="Arial" w:cs="Arial"/>
                <w:sz w:val="20"/>
                <w:szCs w:val="32"/>
              </w:rPr>
              <w:t>)</w:t>
            </w:r>
          </w:p>
        </w:tc>
      </w:tr>
      <w:tr w:rsidR="00CB5AAF" w14:paraId="7E948D64" w14:textId="77777777" w:rsidTr="38B1AB9A">
        <w:trPr>
          <w:trHeight w:val="144"/>
          <w:jc w:val="center"/>
        </w:trPr>
        <w:tc>
          <w:tcPr>
            <w:tcW w:w="4915" w:type="dxa"/>
            <w:gridSpan w:val="2"/>
            <w:vMerge/>
            <w:vAlign w:val="center"/>
          </w:tcPr>
          <w:p w14:paraId="7883518C" w14:textId="77777777" w:rsidR="00CB5AAF" w:rsidRPr="00853447" w:rsidRDefault="00CB5AAF" w:rsidP="000735D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5760" w:type="dxa"/>
            <w:vAlign w:val="center"/>
          </w:tcPr>
          <w:p w14:paraId="60DC4D76" w14:textId="2E37F0BB" w:rsidR="00CB5AAF" w:rsidRPr="009F636D" w:rsidRDefault="00E83965" w:rsidP="00FC523A">
            <w:pPr>
              <w:pStyle w:val="NoSpacing"/>
              <w:rPr>
                <w:rFonts w:ascii="Arial" w:hAnsi="Arial" w:cs="Arial"/>
                <w:b/>
                <w:sz w:val="20"/>
                <w:szCs w:val="32"/>
              </w:rPr>
            </w:pPr>
            <w:r w:rsidRPr="009F636D">
              <w:rPr>
                <w:rFonts w:ascii="Arial" w:hAnsi="Arial" w:cs="Arial"/>
                <w:b/>
                <w:sz w:val="20"/>
                <w:szCs w:val="32"/>
              </w:rPr>
              <w:t>Research ID</w:t>
            </w:r>
            <w:r w:rsidR="00CB5AAF" w:rsidRPr="009F636D">
              <w:rPr>
                <w:rFonts w:ascii="Arial" w:hAnsi="Arial" w:cs="Arial"/>
                <w:b/>
                <w:sz w:val="20"/>
                <w:szCs w:val="32"/>
              </w:rPr>
              <w:t xml:space="preserve">: </w:t>
            </w:r>
          </w:p>
        </w:tc>
      </w:tr>
      <w:tr w:rsidR="00CB5AAF" w14:paraId="3B1ECB82" w14:textId="77777777" w:rsidTr="38B1AB9A">
        <w:trPr>
          <w:trHeight w:val="144"/>
          <w:jc w:val="center"/>
        </w:trPr>
        <w:tc>
          <w:tcPr>
            <w:tcW w:w="4915" w:type="dxa"/>
            <w:gridSpan w:val="2"/>
            <w:vMerge/>
          </w:tcPr>
          <w:p w14:paraId="24013A41" w14:textId="77777777" w:rsidR="00CB5AAF" w:rsidRPr="006E0A08" w:rsidRDefault="00CB5AAF" w:rsidP="000735D7">
            <w:pPr>
              <w:autoSpaceDE w:val="0"/>
              <w:autoSpaceDN w:val="0"/>
              <w:adjustRightInd w:val="0"/>
              <w:rPr>
                <w:rFonts w:ascii="BIMDCB+TimesNewRoman,Bold" w:hAnsi="BIMDCB+TimesNewRoman,Bold" w:cs="BIMDCB+TimesNewRoman,Bold"/>
                <w:color w:val="000000"/>
                <w:sz w:val="24"/>
                <w:szCs w:val="24"/>
              </w:rPr>
            </w:pPr>
          </w:p>
        </w:tc>
        <w:tc>
          <w:tcPr>
            <w:tcW w:w="5760" w:type="dxa"/>
            <w:vAlign w:val="center"/>
          </w:tcPr>
          <w:p w14:paraId="5E248C14" w14:textId="1603295D" w:rsidR="00CB5AAF" w:rsidRPr="009F636D" w:rsidRDefault="00C83B07" w:rsidP="000735D7">
            <w:pPr>
              <w:pStyle w:val="NoSpacing"/>
              <w:rPr>
                <w:rFonts w:ascii="Arial" w:hAnsi="Arial" w:cs="Arial"/>
                <w:b/>
                <w:sz w:val="20"/>
                <w:szCs w:val="32"/>
              </w:rPr>
            </w:pPr>
            <w:r w:rsidRPr="009F636D">
              <w:rPr>
                <w:rFonts w:ascii="Arial" w:hAnsi="Arial" w:cs="Arial"/>
                <w:b/>
                <w:sz w:val="20"/>
                <w:szCs w:val="32"/>
              </w:rPr>
              <w:t>Received by</w:t>
            </w:r>
            <w:r w:rsidR="00CB5AAF" w:rsidRPr="009F636D">
              <w:rPr>
                <w:rFonts w:ascii="Arial" w:hAnsi="Arial" w:cs="Arial"/>
                <w:b/>
                <w:sz w:val="20"/>
                <w:szCs w:val="32"/>
              </w:rPr>
              <w:t>:</w:t>
            </w:r>
          </w:p>
        </w:tc>
      </w:tr>
      <w:tr w:rsidR="00CB5AAF" w14:paraId="5EA689C1" w14:textId="77777777" w:rsidTr="38B1AB9A">
        <w:trPr>
          <w:trHeight w:val="144"/>
          <w:jc w:val="center"/>
        </w:trPr>
        <w:tc>
          <w:tcPr>
            <w:tcW w:w="4915" w:type="dxa"/>
            <w:gridSpan w:val="2"/>
            <w:vMerge/>
          </w:tcPr>
          <w:p w14:paraId="277217D0" w14:textId="77777777" w:rsidR="00CB5AAF" w:rsidRPr="006E0A08" w:rsidRDefault="00CB5AAF" w:rsidP="000735D7">
            <w:pPr>
              <w:autoSpaceDE w:val="0"/>
              <w:autoSpaceDN w:val="0"/>
              <w:adjustRightInd w:val="0"/>
              <w:rPr>
                <w:rFonts w:ascii="BIMDCB+TimesNewRoman,Bold" w:hAnsi="BIMDCB+TimesNewRoman,Bold" w:cs="BIMDCB+TimesNewRoman,Bold"/>
                <w:color w:val="000000"/>
                <w:sz w:val="24"/>
                <w:szCs w:val="24"/>
              </w:rPr>
            </w:pPr>
          </w:p>
        </w:tc>
        <w:tc>
          <w:tcPr>
            <w:tcW w:w="5760" w:type="dxa"/>
            <w:vAlign w:val="center"/>
          </w:tcPr>
          <w:p w14:paraId="5F085B61" w14:textId="77777777" w:rsidR="00CB5AAF" w:rsidRPr="009F636D" w:rsidRDefault="00CB5AAF" w:rsidP="000735D7">
            <w:pPr>
              <w:pStyle w:val="NoSpacing"/>
              <w:rPr>
                <w:rFonts w:ascii="Arial" w:hAnsi="Arial" w:cs="Arial"/>
                <w:b/>
                <w:sz w:val="20"/>
                <w:szCs w:val="32"/>
              </w:rPr>
            </w:pPr>
            <w:r w:rsidRPr="009F636D">
              <w:rPr>
                <w:rFonts w:ascii="Arial" w:hAnsi="Arial" w:cs="Arial"/>
                <w:b/>
                <w:sz w:val="20"/>
                <w:szCs w:val="32"/>
              </w:rPr>
              <w:t>Date of Receipt:</w:t>
            </w:r>
          </w:p>
        </w:tc>
      </w:tr>
      <w:tr w:rsidR="00CB5AAF" w14:paraId="413C1611" w14:textId="77777777" w:rsidTr="38B1AB9A">
        <w:trPr>
          <w:trHeight w:val="20"/>
          <w:jc w:val="center"/>
        </w:trPr>
        <w:tc>
          <w:tcPr>
            <w:tcW w:w="10675" w:type="dxa"/>
            <w:gridSpan w:val="3"/>
            <w:shd w:val="clear" w:color="auto" w:fill="auto"/>
          </w:tcPr>
          <w:p w14:paraId="35FF9212" w14:textId="77777777" w:rsidR="00CB5AAF" w:rsidRPr="00A75D4D" w:rsidRDefault="00CB5AAF" w:rsidP="000735D7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  <w:p w14:paraId="28939807" w14:textId="77777777" w:rsidR="00CB5AAF" w:rsidRPr="00A85959" w:rsidRDefault="00CB5AAF" w:rsidP="000735D7">
            <w:pPr>
              <w:pStyle w:val="NoSpacing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 w:val="20"/>
                <w:szCs w:val="24"/>
              </w:rPr>
              <w:t>(1)</w:t>
            </w:r>
            <w:r w:rsidRPr="0001305E">
              <w:rPr>
                <w:rFonts w:ascii="Arial" w:hAnsi="Arial" w:cs="Arial"/>
                <w:b/>
                <w:sz w:val="20"/>
                <w:szCs w:val="24"/>
              </w:rPr>
              <w:t xml:space="preserve"> APPLICANT’S INFORMATION</w:t>
            </w:r>
          </w:p>
        </w:tc>
      </w:tr>
      <w:tr w:rsidR="00CB5AAF" w14:paraId="48C59D02" w14:textId="77777777" w:rsidTr="38B1AB9A">
        <w:trPr>
          <w:trHeight w:val="288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392755A1" w14:textId="77777777" w:rsidR="00CB5AAF" w:rsidRPr="000039BD" w:rsidRDefault="00CB5AAF" w:rsidP="000039BD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0039BD">
              <w:rPr>
                <w:rFonts w:ascii="Arial" w:hAnsi="Arial" w:cs="Arial"/>
                <w:sz w:val="20"/>
              </w:rPr>
              <w:t>Full Name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350CD7F5" w14:textId="77777777" w:rsidR="00CB5AAF" w:rsidRDefault="00CB5AAF" w:rsidP="000735D7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B5AAF" w14:paraId="664C4EAB" w14:textId="77777777" w:rsidTr="38B1AB9A">
        <w:trPr>
          <w:trHeight w:val="288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02528BF" w14:textId="77777777" w:rsidR="00CB5AAF" w:rsidRPr="000039BD" w:rsidRDefault="00CB5AAF" w:rsidP="000039BD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0039BD">
              <w:rPr>
                <w:rFonts w:ascii="Arial" w:hAnsi="Arial" w:cs="Arial"/>
                <w:sz w:val="20"/>
              </w:rPr>
              <w:t>Department/Office/College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0C990B1F" w14:textId="77777777" w:rsidR="00CB5AAF" w:rsidRDefault="00CB5AAF" w:rsidP="000735D7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B5AAF" w14:paraId="17EBB1C2" w14:textId="77777777" w:rsidTr="38B1AB9A">
        <w:trPr>
          <w:trHeight w:val="288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1872EEFC" w14:textId="77777777" w:rsidR="00CB5AAF" w:rsidRPr="000039BD" w:rsidRDefault="00CB5AAF" w:rsidP="000039BD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0039BD">
              <w:rPr>
                <w:rFonts w:ascii="Arial" w:hAnsi="Arial" w:cs="Arial"/>
                <w:sz w:val="20"/>
              </w:rPr>
              <w:t>Office Contact Number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0C46EC80" w14:textId="77777777" w:rsidR="00CB5AAF" w:rsidRDefault="00CB5AAF" w:rsidP="000735D7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B5AAF" w14:paraId="34F35704" w14:textId="77777777" w:rsidTr="38B1AB9A">
        <w:trPr>
          <w:trHeight w:val="288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480F2F5A" w14:textId="77777777" w:rsidR="00CB5AAF" w:rsidRPr="000039BD" w:rsidRDefault="00CB5AAF" w:rsidP="000039BD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0039BD">
              <w:rPr>
                <w:rFonts w:ascii="Arial" w:hAnsi="Arial" w:cs="Arial"/>
                <w:sz w:val="20"/>
              </w:rPr>
              <w:t>Contact Number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09985B4D" w14:textId="77777777" w:rsidR="00CB5AAF" w:rsidRDefault="00CB5AAF" w:rsidP="000735D7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B5AAF" w14:paraId="2A78BE96" w14:textId="77777777" w:rsidTr="38B1AB9A">
        <w:trPr>
          <w:trHeight w:val="288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765DF736" w14:textId="77777777" w:rsidR="00CB5AAF" w:rsidRPr="000039BD" w:rsidRDefault="00CB5AAF" w:rsidP="000039BD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0039BD">
              <w:rPr>
                <w:rFonts w:ascii="Arial" w:hAnsi="Arial" w:cs="Arial"/>
                <w:sz w:val="20"/>
              </w:rPr>
              <w:t>E-mail Address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0DE1CCC1" w14:textId="77777777" w:rsidR="00CB5AAF" w:rsidRDefault="00CB5AAF" w:rsidP="000735D7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43A76" w14:paraId="5E8C625C" w14:textId="77777777" w:rsidTr="38B1AB9A">
        <w:trPr>
          <w:trHeight w:val="20"/>
          <w:jc w:val="center"/>
        </w:trPr>
        <w:tc>
          <w:tcPr>
            <w:tcW w:w="10675" w:type="dxa"/>
            <w:gridSpan w:val="3"/>
            <w:shd w:val="clear" w:color="auto" w:fill="auto"/>
          </w:tcPr>
          <w:p w14:paraId="7774A116" w14:textId="77777777" w:rsidR="00C43A76" w:rsidRPr="00A75D4D" w:rsidRDefault="00C43A76" w:rsidP="000735D7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  <w:p w14:paraId="5054C167" w14:textId="22E8A83F" w:rsidR="00C43A76" w:rsidRPr="00A85959" w:rsidRDefault="00C43A76" w:rsidP="000735D7">
            <w:pPr>
              <w:pStyle w:val="NoSpacing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 w:val="20"/>
                <w:szCs w:val="24"/>
              </w:rPr>
              <w:t>(</w:t>
            </w:r>
            <w:r w:rsidRPr="00945EFC">
              <w:rPr>
                <w:rFonts w:ascii="Arial" w:hAnsi="Arial" w:cs="Arial"/>
                <w:b/>
                <w:sz w:val="20"/>
                <w:szCs w:val="24"/>
              </w:rPr>
              <w:t>2)</w:t>
            </w:r>
            <w:r w:rsidRPr="00945EFC">
              <w:rPr>
                <w:rFonts w:ascii="Arial" w:hAnsi="Arial" w:cs="Arial"/>
                <w:b/>
                <w:sz w:val="20"/>
              </w:rPr>
              <w:t xml:space="preserve"> DETAILS OF </w:t>
            </w:r>
            <w:r w:rsidR="00495D6C" w:rsidRPr="00945EFC">
              <w:rPr>
                <w:rFonts w:ascii="Arial" w:hAnsi="Arial" w:cs="Arial"/>
                <w:b/>
                <w:sz w:val="20"/>
              </w:rPr>
              <w:t>PUBLICATION</w:t>
            </w:r>
          </w:p>
        </w:tc>
      </w:tr>
      <w:tr w:rsidR="007E4FE1" w14:paraId="4770DAF6" w14:textId="77777777" w:rsidTr="38B1AB9A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7F542AD9" w14:textId="24F26CE6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740CD2">
              <w:rPr>
                <w:rFonts w:ascii="Arial" w:hAnsi="Arial" w:cs="Arial"/>
                <w:sz w:val="20"/>
              </w:rPr>
              <w:t xml:space="preserve">Title of </w:t>
            </w:r>
            <w:r w:rsidR="00495D6C">
              <w:rPr>
                <w:rFonts w:ascii="Arial" w:hAnsi="Arial" w:cs="Arial"/>
                <w:sz w:val="20"/>
              </w:rPr>
              <w:t>Research Output</w:t>
            </w:r>
            <w:r w:rsidRPr="00740CD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53F3B4ED" w14:textId="3009B43C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495D6C" w14:paraId="4FA8B4CD" w14:textId="77777777" w:rsidTr="38B1AB9A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0651B14A" w14:textId="165E44DF" w:rsidR="00495D6C" w:rsidRPr="00740CD2" w:rsidRDefault="00495D6C" w:rsidP="007E4FE1">
            <w:pPr>
              <w:tabs>
                <w:tab w:val="left" w:pos="1335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ublished title (if research title was changed)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070B181D" w14:textId="77777777" w:rsidR="00495D6C" w:rsidRDefault="00495D6C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7E4FE1" w14:paraId="330AF445" w14:textId="77777777" w:rsidTr="38B1AB9A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0A02501C" w14:textId="488E0CF4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740CD2">
              <w:rPr>
                <w:rFonts w:ascii="Arial" w:hAnsi="Arial" w:cs="Arial"/>
                <w:sz w:val="20"/>
              </w:rPr>
              <w:t>Author(s)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15C7F4E7" w14:textId="77777777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7E4FE1" w14:paraId="5C5F63E9" w14:textId="77777777" w:rsidTr="38B1AB9A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31E13B88" w14:textId="0C93C655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740CD2">
              <w:rPr>
                <w:rFonts w:ascii="Arial" w:hAnsi="Arial" w:cs="Arial"/>
                <w:sz w:val="20"/>
              </w:rPr>
              <w:t>Journal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28B5AA9F" w14:textId="77777777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5463F" w14:paraId="4BD7D039" w14:textId="77777777" w:rsidTr="38B1AB9A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58B7FE57" w14:textId="032138DD" w:rsidR="00C5463F" w:rsidRPr="00740CD2" w:rsidRDefault="00C5463F" w:rsidP="007E4FE1">
            <w:pPr>
              <w:tabs>
                <w:tab w:val="left" w:pos="1335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ublisher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25A5270C" w14:textId="77777777" w:rsidR="00C5463F" w:rsidRDefault="00C5463F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7E4FE1" w14:paraId="64A7D9F9" w14:textId="77777777" w:rsidTr="38B1AB9A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5288CCCB" w14:textId="1C2C6E9E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740CD2">
              <w:rPr>
                <w:rFonts w:ascii="Arial" w:hAnsi="Arial" w:cs="Arial"/>
                <w:sz w:val="20"/>
              </w:rPr>
              <w:t>Year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652557D8" w14:textId="77777777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7E4FE1" w14:paraId="2627DBD1" w14:textId="77777777" w:rsidTr="38B1AB9A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E2EF630" w14:textId="6F9C5EAA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740CD2">
              <w:rPr>
                <w:rFonts w:ascii="Arial" w:hAnsi="Arial" w:cs="Arial"/>
                <w:sz w:val="20"/>
              </w:rPr>
              <w:t>ISSN/Volume/Number</w:t>
            </w:r>
            <w:r>
              <w:rPr>
                <w:rFonts w:ascii="Arial" w:hAnsi="Arial" w:cs="Arial"/>
                <w:sz w:val="20"/>
              </w:rPr>
              <w:t>/DOI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1AA77B0A" w14:textId="77777777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7E4FE1" w14:paraId="55A4351D" w14:textId="77777777" w:rsidTr="38B1AB9A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228A8B5" w14:textId="5CE89398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740CD2">
              <w:rPr>
                <w:rFonts w:ascii="Arial" w:hAnsi="Arial" w:cs="Arial"/>
                <w:sz w:val="20"/>
              </w:rPr>
              <w:t>Pages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4CDD020B" w14:textId="77777777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5463F" w14:paraId="5FDA735E" w14:textId="77777777" w:rsidTr="38B1AB9A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790937C" w14:textId="73965F90" w:rsidR="00C5463F" w:rsidRPr="00740CD2" w:rsidRDefault="00C5463F" w:rsidP="007E4FE1">
            <w:pPr>
              <w:tabs>
                <w:tab w:val="left" w:pos="1335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mpact Factor (if applicable)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3076FD26" w14:textId="77777777" w:rsidR="00C5463F" w:rsidRDefault="00C5463F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9F0B40" w14:paraId="74C7DD0E" w14:textId="77777777" w:rsidTr="38B1AB9A">
        <w:trPr>
          <w:trHeight w:val="144"/>
          <w:jc w:val="center"/>
        </w:trPr>
        <w:tc>
          <w:tcPr>
            <w:tcW w:w="10675" w:type="dxa"/>
            <w:gridSpan w:val="3"/>
            <w:shd w:val="clear" w:color="auto" w:fill="auto"/>
            <w:vAlign w:val="center"/>
          </w:tcPr>
          <w:p w14:paraId="75345C5A" w14:textId="019397AF" w:rsidR="009F0B40" w:rsidRPr="00A85959" w:rsidRDefault="009F0B40" w:rsidP="009F0B40">
            <w:pPr>
              <w:tabs>
                <w:tab w:val="left" w:pos="1335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0"/>
              </w:rPr>
              <w:t>(</w:t>
            </w:r>
            <w:r w:rsidR="00571FA2">
              <w:rPr>
                <w:rFonts w:ascii="Arial" w:hAnsi="Arial" w:cs="Arial"/>
                <w:b/>
                <w:sz w:val="20"/>
              </w:rPr>
              <w:t>3</w:t>
            </w:r>
            <w:r>
              <w:rPr>
                <w:rFonts w:ascii="Arial" w:hAnsi="Arial" w:cs="Arial"/>
                <w:b/>
                <w:sz w:val="20"/>
              </w:rPr>
              <w:t>)</w:t>
            </w:r>
            <w:r w:rsidRPr="0001305E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NATURE OF THE PUBLICATION</w:t>
            </w:r>
            <w:r w:rsidR="00036E6D">
              <w:rPr>
                <w:rFonts w:ascii="Arial" w:hAnsi="Arial" w:cs="Arial"/>
                <w:b/>
                <w:sz w:val="20"/>
              </w:rPr>
              <w:t xml:space="preserve"> </w:t>
            </w:r>
            <w:r w:rsidR="00036E6D" w:rsidRPr="0001305E">
              <w:rPr>
                <w:rFonts w:ascii="Arial" w:hAnsi="Arial" w:cs="Arial"/>
                <w:b/>
                <w:sz w:val="20"/>
              </w:rPr>
              <w:t xml:space="preserve">(PLEASE CHECK </w:t>
            </w:r>
            <w:r w:rsidR="00036E6D" w:rsidRPr="0001305E">
              <w:rPr>
                <w:rFonts w:ascii="MS Gothic" w:eastAsia="MS Gothic" w:hAnsi="MS Gothic" w:cs="Arial" w:hint="eastAsia"/>
                <w:b/>
                <w:sz w:val="20"/>
                <w:u w:val="single"/>
              </w:rPr>
              <w:t>✓</w:t>
            </w:r>
            <w:r w:rsidR="00036E6D" w:rsidRPr="0001305E">
              <w:rPr>
                <w:rFonts w:ascii="Arial" w:hAnsi="Arial" w:cs="Arial"/>
                <w:b/>
                <w:sz w:val="20"/>
              </w:rPr>
              <w:t>)</w:t>
            </w:r>
          </w:p>
        </w:tc>
      </w:tr>
      <w:tr w:rsidR="009F0B40" w14:paraId="1E57364C" w14:textId="77777777" w:rsidTr="38B1AB9A">
        <w:trPr>
          <w:trHeight w:val="962"/>
          <w:jc w:val="center"/>
        </w:trPr>
        <w:tc>
          <w:tcPr>
            <w:tcW w:w="10675" w:type="dxa"/>
            <w:gridSpan w:val="3"/>
          </w:tcPr>
          <w:p w14:paraId="327865BC" w14:textId="77777777" w:rsidR="009F0B40" w:rsidRDefault="009F0B40" w:rsidP="009F0B40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  <w:p w14:paraId="4FE3BCAE" w14:textId="77777777" w:rsidR="009F0B40" w:rsidRDefault="009F0B40" w:rsidP="009F0B40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  <w:p w14:paraId="5EFA0508" w14:textId="77777777" w:rsidR="00B85B5E" w:rsidRPr="00072D4E" w:rsidRDefault="00B85B5E" w:rsidP="00B85B5E">
            <w:pPr>
              <w:tabs>
                <w:tab w:val="left" w:pos="1335"/>
              </w:tabs>
              <w:ind w:left="1080"/>
              <w:rPr>
                <w:rFonts w:ascii="Arial" w:hAnsi="Arial" w:cs="Arial"/>
                <w:b/>
                <w:sz w:val="18"/>
              </w:rPr>
            </w:pPr>
            <w:r w:rsidRPr="00072D4E">
              <w:rPr>
                <w:rFonts w:ascii="Arial" w:hAnsi="Arial" w:cs="Arial"/>
                <w:b/>
                <w:sz w:val="18"/>
              </w:rPr>
              <w:t>TSU Recognized Journals</w:t>
            </w:r>
          </w:p>
          <w:p w14:paraId="389FF2E0" w14:textId="77777777" w:rsidR="00B85B5E" w:rsidRPr="003E7C10" w:rsidRDefault="00B85B5E" w:rsidP="00B85B5E">
            <w:pPr>
              <w:pStyle w:val="ListParagraph"/>
              <w:numPr>
                <w:ilvl w:val="0"/>
                <w:numId w:val="4"/>
              </w:numPr>
              <w:tabs>
                <w:tab w:val="left" w:pos="1335"/>
              </w:tabs>
              <w:rPr>
                <w:rFonts w:ascii="Arial" w:hAnsi="Arial" w:cs="Arial"/>
                <w:b/>
                <w:sz w:val="18"/>
              </w:rPr>
            </w:pPr>
            <w:r w:rsidRPr="003E7C10">
              <w:rPr>
                <w:rFonts w:ascii="Arial" w:hAnsi="Arial" w:cs="Arial"/>
                <w:bCs/>
                <w:sz w:val="18"/>
              </w:rPr>
              <w:t xml:space="preserve">Scopus </w:t>
            </w:r>
            <w:r>
              <w:rPr>
                <w:rFonts w:ascii="Arial" w:hAnsi="Arial" w:cs="Arial"/>
                <w:bCs/>
                <w:sz w:val="18"/>
              </w:rPr>
              <w:t xml:space="preserve">Indexing Journal                                  </w:t>
            </w:r>
          </w:p>
          <w:p w14:paraId="6B355596" w14:textId="77777777" w:rsidR="00B85B5E" w:rsidRDefault="00B85B5E" w:rsidP="00B85B5E">
            <w:pPr>
              <w:pStyle w:val="ListParagraph"/>
              <w:numPr>
                <w:ilvl w:val="0"/>
                <w:numId w:val="4"/>
              </w:numPr>
              <w:tabs>
                <w:tab w:val="left" w:pos="1335"/>
              </w:tabs>
              <w:rPr>
                <w:rFonts w:ascii="Arial" w:hAnsi="Arial" w:cs="Arial"/>
                <w:bCs/>
                <w:sz w:val="18"/>
              </w:rPr>
            </w:pPr>
            <w:r w:rsidRPr="003E7C10">
              <w:rPr>
                <w:rFonts w:ascii="Arial" w:hAnsi="Arial" w:cs="Arial"/>
                <w:bCs/>
                <w:sz w:val="18"/>
              </w:rPr>
              <w:t>Science Direct Indexing</w:t>
            </w:r>
            <w:r>
              <w:rPr>
                <w:rFonts w:ascii="Arial" w:hAnsi="Arial" w:cs="Arial"/>
                <w:bCs/>
                <w:sz w:val="18"/>
              </w:rPr>
              <w:t xml:space="preserve"> Journal             </w:t>
            </w:r>
          </w:p>
          <w:p w14:paraId="78215001" w14:textId="77777777" w:rsidR="00B85B5E" w:rsidRPr="003E7C10" w:rsidRDefault="00B85B5E" w:rsidP="00B85B5E">
            <w:pPr>
              <w:pStyle w:val="ListParagraph"/>
              <w:numPr>
                <w:ilvl w:val="0"/>
                <w:numId w:val="4"/>
              </w:numPr>
              <w:tabs>
                <w:tab w:val="left" w:pos="1335"/>
              </w:tabs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 xml:space="preserve">Thomson Reuters/Clarivate Analytics Indexing Journal          </w:t>
            </w:r>
          </w:p>
          <w:p w14:paraId="31072196" w14:textId="77777777" w:rsidR="00B85B5E" w:rsidRDefault="00B85B5E" w:rsidP="00B85B5E">
            <w:pPr>
              <w:pStyle w:val="ListParagraph"/>
              <w:numPr>
                <w:ilvl w:val="0"/>
                <w:numId w:val="4"/>
              </w:numPr>
              <w:tabs>
                <w:tab w:val="left" w:pos="1335"/>
              </w:tabs>
              <w:rPr>
                <w:rFonts w:ascii="Arial" w:hAnsi="Arial" w:cs="Arial"/>
                <w:bCs/>
                <w:sz w:val="18"/>
              </w:rPr>
            </w:pPr>
            <w:proofErr w:type="gramStart"/>
            <w:r>
              <w:rPr>
                <w:rFonts w:ascii="Arial" w:hAnsi="Arial" w:cs="Arial"/>
                <w:bCs/>
                <w:sz w:val="18"/>
              </w:rPr>
              <w:t>Web</w:t>
            </w:r>
            <w:proofErr w:type="gramEnd"/>
            <w:r>
              <w:rPr>
                <w:rFonts w:ascii="Arial" w:hAnsi="Arial" w:cs="Arial"/>
                <w:bCs/>
                <w:sz w:val="18"/>
              </w:rPr>
              <w:t xml:space="preserve"> of Science</w:t>
            </w:r>
          </w:p>
          <w:p w14:paraId="204D0873" w14:textId="77777777" w:rsidR="009F0B40" w:rsidRDefault="009F0B40" w:rsidP="009F0B40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  <w:p w14:paraId="4649F560" w14:textId="77777777" w:rsidR="009F0B40" w:rsidRDefault="009F0B40" w:rsidP="009F0B40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</w:tc>
      </w:tr>
      <w:tr w:rsidR="009F0B40" w14:paraId="3B05BF1C" w14:textId="77777777" w:rsidTr="38B1AB9A">
        <w:trPr>
          <w:trHeight w:val="323"/>
          <w:jc w:val="center"/>
        </w:trPr>
        <w:tc>
          <w:tcPr>
            <w:tcW w:w="29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C39162" w14:textId="77777777" w:rsidR="009F0B40" w:rsidRPr="00CB5AAF" w:rsidRDefault="009F0B40" w:rsidP="009F0B40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(4) </w:t>
            </w:r>
            <w:r w:rsidRPr="00CB5AAF">
              <w:rPr>
                <w:rFonts w:ascii="Arial" w:hAnsi="Arial" w:cs="Arial"/>
                <w:b/>
                <w:sz w:val="18"/>
              </w:rPr>
              <w:t>TOTAL AMOUNT OF BUDGET REQUEST</w:t>
            </w:r>
          </w:p>
        </w:tc>
        <w:tc>
          <w:tcPr>
            <w:tcW w:w="771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AD3638" w14:textId="77777777" w:rsidR="009F0B40" w:rsidRPr="00CB5AAF" w:rsidRDefault="009F0B40" w:rsidP="009F0B4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9F0B40" w14:paraId="1055A334" w14:textId="77777777" w:rsidTr="38B1AB9A">
        <w:trPr>
          <w:trHeight w:val="144"/>
          <w:jc w:val="center"/>
        </w:trPr>
        <w:tc>
          <w:tcPr>
            <w:tcW w:w="1067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817AEC" w14:textId="0009943B" w:rsidR="009F0B40" w:rsidRDefault="009F0B40" w:rsidP="009F0B40">
            <w:pPr>
              <w:pStyle w:val="ListParagraph"/>
              <w:ind w:left="1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5) ATTACHMENTS</w:t>
            </w:r>
            <w:r w:rsidR="00F80BF8">
              <w:rPr>
                <w:rFonts w:ascii="Arial" w:hAnsi="Arial" w:cs="Arial"/>
                <w:b/>
                <w:sz w:val="20"/>
              </w:rPr>
              <w:t xml:space="preserve"> </w:t>
            </w:r>
            <w:r w:rsidR="00F80BF8" w:rsidRPr="45BF3178">
              <w:rPr>
                <w:rFonts w:ascii="Arial" w:eastAsia="Arial" w:hAnsi="Arial" w:cs="Arial"/>
                <w:i/>
                <w:iCs/>
                <w:color w:val="000000" w:themeColor="text1"/>
                <w:sz w:val="16"/>
                <w:szCs w:val="16"/>
              </w:rPr>
              <w:t>(This form, along with the attachments, must be submitted in three (3) copies)</w:t>
            </w:r>
          </w:p>
        </w:tc>
      </w:tr>
      <w:tr w:rsidR="009F0B40" w14:paraId="5B1BA819" w14:textId="77777777" w:rsidTr="38B1AB9A">
        <w:trPr>
          <w:trHeight w:val="710"/>
          <w:jc w:val="center"/>
        </w:trPr>
        <w:tc>
          <w:tcPr>
            <w:tcW w:w="10675" w:type="dxa"/>
            <w:gridSpan w:val="3"/>
            <w:shd w:val="clear" w:color="auto" w:fill="FFFFFF" w:themeFill="background1"/>
            <w:vAlign w:val="center"/>
          </w:tcPr>
          <w:p w14:paraId="1F6B04D9" w14:textId="77777777" w:rsidR="009F0B40" w:rsidRPr="00C83B07" w:rsidRDefault="009F0B40" w:rsidP="00945EFC">
            <w:pPr>
              <w:pStyle w:val="ListParagraph"/>
              <w:numPr>
                <w:ilvl w:val="0"/>
                <w:numId w:val="1"/>
              </w:num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945EFC">
              <w:rPr>
                <w:rFonts w:ascii="Arial" w:hAnsi="Arial" w:cs="Arial"/>
                <w:sz w:val="18"/>
              </w:rPr>
              <w:t xml:space="preserve">Acceptance letter from the publishing journal           </w:t>
            </w:r>
          </w:p>
          <w:p w14:paraId="3532398A" w14:textId="77777777" w:rsidR="00C83B07" w:rsidRPr="002172E7" w:rsidRDefault="00C83B07" w:rsidP="00945EFC">
            <w:pPr>
              <w:pStyle w:val="ListParagraph"/>
              <w:numPr>
                <w:ilvl w:val="0"/>
                <w:numId w:val="1"/>
              </w:num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sz w:val="18"/>
              </w:rPr>
              <w:t>Copy of the research paper</w:t>
            </w:r>
          </w:p>
          <w:p w14:paraId="37B2D28F" w14:textId="22D51380" w:rsidR="002172E7" w:rsidRPr="002172E7" w:rsidRDefault="002172E7" w:rsidP="002172E7">
            <w:pPr>
              <w:pStyle w:val="ListParagraph"/>
              <w:numPr>
                <w:ilvl w:val="0"/>
                <w:numId w:val="1"/>
              </w:numPr>
              <w:tabs>
                <w:tab w:val="left" w:pos="1335"/>
              </w:tabs>
              <w:rPr>
                <w:rFonts w:ascii="Arial" w:hAnsi="Arial" w:cs="Arial"/>
                <w:b/>
                <w:sz w:val="18"/>
                <w:szCs w:val="20"/>
              </w:rPr>
            </w:pPr>
            <w:r w:rsidRPr="002172E7">
              <w:rPr>
                <w:rFonts w:ascii="Arial" w:hAnsi="Arial" w:cs="Arial"/>
                <w:bCs/>
                <w:sz w:val="18"/>
                <w:szCs w:val="20"/>
              </w:rPr>
              <w:t>Peso conversion (if paid in foreign currency) (if applicable)</w:t>
            </w:r>
          </w:p>
          <w:p w14:paraId="7F437CE7" w14:textId="5611D7B9" w:rsidR="002172E7" w:rsidRPr="002172E7" w:rsidRDefault="002172E7" w:rsidP="002172E7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9F0B40" w14:paraId="31D9D72B" w14:textId="77777777" w:rsidTr="38B1AB9A">
        <w:trPr>
          <w:trHeight w:val="144"/>
          <w:jc w:val="center"/>
        </w:trPr>
        <w:tc>
          <w:tcPr>
            <w:tcW w:w="10675" w:type="dxa"/>
            <w:gridSpan w:val="3"/>
            <w:shd w:val="clear" w:color="auto" w:fill="auto"/>
            <w:vAlign w:val="center"/>
          </w:tcPr>
          <w:p w14:paraId="4F0C9C6D" w14:textId="33DC3DD9" w:rsidR="009F0B40" w:rsidRPr="00C74B06" w:rsidRDefault="009F0B40" w:rsidP="009F0B40">
            <w:pPr>
              <w:pStyle w:val="ListParagraph"/>
              <w:ind w:left="1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6) CERTIFICATION</w:t>
            </w:r>
            <w:r w:rsidR="00070D4E">
              <w:rPr>
                <w:rFonts w:ascii="Arial" w:hAnsi="Arial" w:cs="Arial"/>
                <w:b/>
                <w:sz w:val="20"/>
              </w:rPr>
              <w:t xml:space="preserve"> AND </w:t>
            </w:r>
            <w:r w:rsidR="008558B1">
              <w:rPr>
                <w:rFonts w:ascii="Arial" w:hAnsi="Arial" w:cs="Arial"/>
                <w:b/>
                <w:sz w:val="20"/>
              </w:rPr>
              <w:t>PRIVACY STATEMENT</w:t>
            </w:r>
          </w:p>
        </w:tc>
      </w:tr>
      <w:tr w:rsidR="009F0B40" w14:paraId="06751B64" w14:textId="77777777" w:rsidTr="38B1AB9A">
        <w:trPr>
          <w:trHeight w:val="287"/>
          <w:jc w:val="center"/>
        </w:trPr>
        <w:tc>
          <w:tcPr>
            <w:tcW w:w="10675" w:type="dxa"/>
            <w:gridSpan w:val="3"/>
          </w:tcPr>
          <w:p w14:paraId="0D2050BC" w14:textId="4DBF07BE" w:rsidR="009F0B40" w:rsidRDefault="009F0B40" w:rsidP="009F0B40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C74B06">
              <w:rPr>
                <w:rFonts w:ascii="Arial" w:hAnsi="Arial" w:cs="Arial"/>
                <w:i/>
                <w:sz w:val="20"/>
                <w:szCs w:val="20"/>
              </w:rPr>
              <w:t xml:space="preserve">I hereby certify that the information given </w:t>
            </w:r>
            <w:proofErr w:type="gramStart"/>
            <w:r w:rsidRPr="00C74B06">
              <w:rPr>
                <w:rFonts w:ascii="Arial" w:hAnsi="Arial" w:cs="Arial"/>
                <w:i/>
                <w:sz w:val="20"/>
                <w:szCs w:val="20"/>
              </w:rPr>
              <w:t>are</w:t>
            </w:r>
            <w:proofErr w:type="gramEnd"/>
            <w:r w:rsidRPr="00C74B06">
              <w:rPr>
                <w:rFonts w:ascii="Arial" w:hAnsi="Arial" w:cs="Arial"/>
                <w:i/>
                <w:sz w:val="20"/>
                <w:szCs w:val="20"/>
              </w:rPr>
              <w:t xml:space="preserve"> true and correct. </w:t>
            </w:r>
          </w:p>
          <w:p w14:paraId="645F441A" w14:textId="77777777" w:rsidR="00070D4E" w:rsidRDefault="00070D4E" w:rsidP="00070D4E">
            <w:pPr>
              <w:jc w:val="both"/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</w:pPr>
          </w:p>
          <w:p w14:paraId="4CFF2FA9" w14:textId="1869C90A" w:rsidR="00070D4E" w:rsidRPr="00070D4E" w:rsidRDefault="00070D4E" w:rsidP="00070D4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PH" w:eastAsia="en-PH"/>
              </w:rPr>
            </w:pPr>
            <w:r w:rsidRPr="38B1AB9A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 xml:space="preserve">The undersigned is fully aware that </w:t>
            </w:r>
            <w:r w:rsidR="00F80BF8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 xml:space="preserve">the </w:t>
            </w:r>
            <w:r w:rsidRPr="38B1AB9A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>TSU-</w:t>
            </w:r>
            <w:r w:rsidR="0314127A" w:rsidRPr="38B1AB9A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 xml:space="preserve"> Office</w:t>
            </w:r>
            <w:r w:rsidRPr="38B1AB9A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 xml:space="preserve"> </w:t>
            </w:r>
            <w:r w:rsidR="10EB008F" w:rsidRPr="38B1AB9A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 xml:space="preserve">of University Research Development </w:t>
            </w:r>
            <w:r w:rsidRPr="38B1AB9A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 xml:space="preserve">may share and use information such as names, e-mail addresses, contact number, academic and employment information, and/or research data, for the purpose of fulfilling research undertakings including and limited to for connecting with me, processing of the form and its purpose. </w:t>
            </w:r>
            <w:r w:rsidRPr="38B1AB9A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PH" w:eastAsia="en-PH"/>
              </w:rPr>
              <w:t xml:space="preserve">I also understand that when this official form, containing my personal information, is no longer needed for its purpose, proper disposal procedures based on university policies shall be done. </w:t>
            </w:r>
            <w:r w:rsidRPr="38B1AB9A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>I hereby allow TSU to collect, process, use and share my personal data contained hereof in the pursuit of its legitimate academic, research and extension purposes and/or interests as an educational institution.</w:t>
            </w:r>
          </w:p>
          <w:p w14:paraId="3498EA00" w14:textId="77777777" w:rsidR="00070D4E" w:rsidRPr="00C74B06" w:rsidRDefault="00070D4E" w:rsidP="009F0B4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BC5F40C" w14:textId="77777777" w:rsidR="009F0B40" w:rsidRPr="00283916" w:rsidRDefault="009F0B40" w:rsidP="009F0B40">
            <w:pPr>
              <w:rPr>
                <w:rFonts w:ascii="Arial" w:hAnsi="Arial" w:cs="Arial"/>
                <w:i/>
                <w:sz w:val="8"/>
              </w:rPr>
            </w:pPr>
          </w:p>
          <w:p w14:paraId="6430293A" w14:textId="77777777" w:rsidR="009F0B40" w:rsidRPr="00BA295E" w:rsidRDefault="009F0B40" w:rsidP="009F0B40">
            <w:pPr>
              <w:rPr>
                <w:rFonts w:ascii="Arial" w:hAnsi="Arial" w:cs="Arial"/>
                <w:i/>
                <w:sz w:val="12"/>
              </w:rPr>
            </w:pPr>
          </w:p>
          <w:p w14:paraId="26AA911B" w14:textId="77777777" w:rsidR="009F0B40" w:rsidRPr="001957CC" w:rsidRDefault="009F0B40" w:rsidP="009F0B40">
            <w:pPr>
              <w:rPr>
                <w:rFonts w:ascii="Arial" w:hAnsi="Arial" w:cs="Arial"/>
                <w:i/>
              </w:rPr>
            </w:pPr>
            <w:r w:rsidRPr="001957CC">
              <w:rPr>
                <w:rFonts w:ascii="Arial" w:hAnsi="Arial" w:cs="Arial"/>
                <w:i/>
              </w:rPr>
              <w:t xml:space="preserve">               </w:t>
            </w:r>
            <w:r>
              <w:rPr>
                <w:rFonts w:ascii="Arial" w:hAnsi="Arial" w:cs="Arial"/>
                <w:i/>
              </w:rPr>
              <w:t xml:space="preserve">     </w:t>
            </w:r>
            <w:r w:rsidRPr="001957CC">
              <w:rPr>
                <w:rFonts w:ascii="Arial" w:hAnsi="Arial" w:cs="Arial"/>
                <w:i/>
              </w:rPr>
              <w:t xml:space="preserve"> </w:t>
            </w:r>
            <w:r>
              <w:rPr>
                <w:rFonts w:ascii="Arial" w:hAnsi="Arial" w:cs="Arial"/>
                <w:i/>
                <w:u w:val="single"/>
              </w:rPr>
              <w:t xml:space="preserve">  </w:t>
            </w:r>
            <w:r w:rsidRPr="00103733">
              <w:rPr>
                <w:rFonts w:ascii="Arial" w:hAnsi="Arial" w:cs="Arial"/>
                <w:i/>
                <w:u w:val="single"/>
              </w:rPr>
              <w:t xml:space="preserve">    _    </w:t>
            </w:r>
            <w:r w:rsidRPr="00103733">
              <w:rPr>
                <w:rFonts w:ascii="Arial" w:hAnsi="Arial" w:cs="Arial"/>
                <w:u w:val="single"/>
              </w:rPr>
              <w:t>_</w:t>
            </w:r>
            <w:r w:rsidRPr="00103733">
              <w:rPr>
                <w:rFonts w:ascii="Arial" w:hAnsi="Arial" w:cs="Arial"/>
                <w:b/>
                <w:u w:val="single"/>
              </w:rPr>
              <w:t>________________________</w:t>
            </w:r>
            <w:proofErr w:type="gramStart"/>
            <w:r w:rsidRPr="00103733">
              <w:rPr>
                <w:rFonts w:ascii="Arial" w:hAnsi="Arial" w:cs="Arial"/>
                <w:u w:val="single"/>
              </w:rPr>
              <w:t xml:space="preserve"> _________</w:t>
            </w:r>
            <w:r w:rsidRPr="00103733">
              <w:rPr>
                <w:rFonts w:ascii="Arial" w:hAnsi="Arial" w:cs="Arial"/>
                <w:i/>
                <w:u w:val="single"/>
              </w:rPr>
              <w:t xml:space="preserve"> ____</w:t>
            </w:r>
            <w:r>
              <w:rPr>
                <w:rFonts w:ascii="Arial" w:hAnsi="Arial" w:cs="Arial"/>
                <w:i/>
              </w:rPr>
              <w:t xml:space="preserve">         </w:t>
            </w:r>
            <w:r w:rsidRPr="001957CC">
              <w:rPr>
                <w:rFonts w:ascii="Arial" w:hAnsi="Arial" w:cs="Arial"/>
                <w:i/>
              </w:rPr>
              <w:t xml:space="preserve"> </w:t>
            </w:r>
            <w:r>
              <w:rPr>
                <w:rFonts w:ascii="Arial" w:hAnsi="Arial" w:cs="Arial"/>
                <w:i/>
              </w:rPr>
              <w:t xml:space="preserve"> </w:t>
            </w:r>
            <w:proofErr w:type="gramEnd"/>
            <w:r>
              <w:rPr>
                <w:rFonts w:ascii="Arial" w:hAnsi="Arial" w:cs="Arial"/>
                <w:i/>
              </w:rPr>
              <w:t xml:space="preserve"> </w:t>
            </w:r>
            <w:r w:rsidRPr="001957CC">
              <w:rPr>
                <w:rFonts w:ascii="Arial" w:hAnsi="Arial" w:cs="Arial"/>
              </w:rPr>
              <w:t>_______</w:t>
            </w:r>
            <w:r w:rsidRPr="001957CC">
              <w:rPr>
                <w:rFonts w:ascii="Arial" w:hAnsi="Arial" w:cs="Arial"/>
                <w:i/>
              </w:rPr>
              <w:t>_____</w:t>
            </w:r>
          </w:p>
          <w:p w14:paraId="788D7606" w14:textId="0DAE6E4A" w:rsidR="009F0B40" w:rsidRDefault="009F0B40" w:rsidP="009F0B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</w:rPr>
              <w:t xml:space="preserve">                         </w:t>
            </w:r>
            <w:r w:rsidR="000403F4">
              <w:rPr>
                <w:rFonts w:ascii="Arial" w:hAnsi="Arial" w:cs="Arial"/>
                <w:i/>
              </w:rPr>
              <w:t xml:space="preserve">    </w:t>
            </w:r>
            <w:r>
              <w:rPr>
                <w:rFonts w:ascii="Arial" w:hAnsi="Arial" w:cs="Arial"/>
                <w:i/>
              </w:rPr>
              <w:t xml:space="preserve"> </w:t>
            </w:r>
            <w:r w:rsidR="000403F4">
              <w:rPr>
                <w:rFonts w:ascii="Arial" w:hAnsi="Arial" w:cs="Arial"/>
                <w:i/>
              </w:rPr>
              <w:t xml:space="preserve">   </w:t>
            </w:r>
            <w:r w:rsidRPr="00FE6709">
              <w:rPr>
                <w:rFonts w:ascii="Arial" w:hAnsi="Arial" w:cs="Arial"/>
                <w:sz w:val="20"/>
                <w:szCs w:val="20"/>
              </w:rPr>
              <w:t>Signature over Printed Name o</w:t>
            </w:r>
            <w:r>
              <w:rPr>
                <w:rFonts w:ascii="Arial" w:hAnsi="Arial" w:cs="Arial"/>
                <w:sz w:val="20"/>
                <w:szCs w:val="20"/>
              </w:rPr>
              <w:t xml:space="preserve">f the Applicant              </w:t>
            </w:r>
            <w:r w:rsidRPr="00FE6709"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  <w:r w:rsidRPr="00FE6709">
              <w:rPr>
                <w:rFonts w:ascii="Arial" w:hAnsi="Arial" w:cs="Arial"/>
                <w:sz w:val="20"/>
                <w:szCs w:val="20"/>
              </w:rPr>
              <w:t>Date</w:t>
            </w:r>
          </w:p>
          <w:p w14:paraId="65F5AD61" w14:textId="77777777" w:rsidR="009F0B40" w:rsidRPr="0001305E" w:rsidRDefault="009F0B40" w:rsidP="009F0B40">
            <w:pPr>
              <w:rPr>
                <w:rFonts w:ascii="Arial" w:hAnsi="Arial" w:cs="Arial"/>
                <w:sz w:val="20"/>
                <w:szCs w:val="20"/>
              </w:rPr>
            </w:pPr>
          </w:p>
          <w:p w14:paraId="1D093CFB" w14:textId="77777777" w:rsidR="009F0B40" w:rsidRPr="0001305E" w:rsidRDefault="009F0B40" w:rsidP="009F0B40">
            <w:pPr>
              <w:rPr>
                <w:rFonts w:ascii="Arial" w:hAnsi="Arial" w:cs="Arial"/>
                <w:i/>
                <w:sz w:val="10"/>
                <w:szCs w:val="10"/>
              </w:rPr>
            </w:pPr>
            <w:r>
              <w:rPr>
                <w:rFonts w:ascii="Arial" w:hAnsi="Arial" w:cs="Arial"/>
                <w:i/>
              </w:rPr>
              <w:t xml:space="preserve">                        </w:t>
            </w:r>
          </w:p>
        </w:tc>
      </w:tr>
      <w:tr w:rsidR="007E4FE1" w14:paraId="6E0BB715" w14:textId="77777777" w:rsidTr="38B1AB9A">
        <w:tblPrEx>
          <w:jc w:val="left"/>
        </w:tblPrEx>
        <w:trPr>
          <w:trHeight w:val="287"/>
        </w:trPr>
        <w:tc>
          <w:tcPr>
            <w:tcW w:w="10675" w:type="dxa"/>
            <w:gridSpan w:val="3"/>
            <w:shd w:val="clear" w:color="auto" w:fill="auto"/>
          </w:tcPr>
          <w:p w14:paraId="19124C74" w14:textId="52B078CC" w:rsidR="007E4FE1" w:rsidRPr="00C74B06" w:rsidRDefault="007E4FE1" w:rsidP="0084483A">
            <w:pPr>
              <w:pStyle w:val="ListParagraph"/>
              <w:ind w:left="1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(7) CHECKED </w:t>
            </w:r>
            <w:r w:rsidRPr="00D72D0C">
              <w:rPr>
                <w:rFonts w:ascii="Arial" w:hAnsi="Arial" w:cs="Arial"/>
                <w:sz w:val="20"/>
              </w:rPr>
              <w:t>(to be accomplish</w:t>
            </w:r>
            <w:r w:rsidR="006D0957">
              <w:rPr>
                <w:rFonts w:ascii="Arial" w:hAnsi="Arial" w:cs="Arial"/>
                <w:sz w:val="20"/>
              </w:rPr>
              <w:t>ed</w:t>
            </w:r>
            <w:r w:rsidRPr="00D72D0C">
              <w:rPr>
                <w:rFonts w:ascii="Arial" w:hAnsi="Arial" w:cs="Arial"/>
                <w:sz w:val="20"/>
              </w:rPr>
              <w:t xml:space="preserve"> by </w:t>
            </w:r>
            <w:r>
              <w:rPr>
                <w:rFonts w:ascii="Arial" w:hAnsi="Arial" w:cs="Arial"/>
                <w:sz w:val="20"/>
              </w:rPr>
              <w:t>RPICU</w:t>
            </w:r>
            <w:r w:rsidRPr="00D72D0C">
              <w:rPr>
                <w:rFonts w:ascii="Arial" w:hAnsi="Arial" w:cs="Arial"/>
                <w:sz w:val="20"/>
              </w:rPr>
              <w:t>)</w:t>
            </w:r>
          </w:p>
        </w:tc>
      </w:tr>
      <w:tr w:rsidR="007E4FE1" w14:paraId="1676371B" w14:textId="77777777" w:rsidTr="38B1AB9A">
        <w:tblPrEx>
          <w:jc w:val="left"/>
        </w:tblPrEx>
        <w:trPr>
          <w:trHeight w:val="287"/>
        </w:trPr>
        <w:tc>
          <w:tcPr>
            <w:tcW w:w="10675" w:type="dxa"/>
            <w:gridSpan w:val="3"/>
          </w:tcPr>
          <w:p w14:paraId="527BA2A1" w14:textId="77777777" w:rsidR="007E4FE1" w:rsidRDefault="007E4FE1" w:rsidP="008448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C1ADA05" w14:textId="77777777" w:rsidR="007E4FE1" w:rsidRDefault="007E4FE1" w:rsidP="008448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D2AE25B" w14:textId="77777777" w:rsidR="007E4FE1" w:rsidRDefault="007E4FE1" w:rsidP="008448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______________________________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__________</w:t>
            </w:r>
          </w:p>
          <w:p w14:paraId="513AB6AB" w14:textId="77777777" w:rsidR="007E4FE1" w:rsidRDefault="007E4FE1" w:rsidP="008448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RPICU 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  <w:t xml:space="preserve">                       Date</w:t>
            </w:r>
          </w:p>
          <w:p w14:paraId="547E9064" w14:textId="77777777" w:rsidR="007E4FE1" w:rsidRPr="00737556" w:rsidRDefault="007E4FE1" w:rsidP="008448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1B8A08" w14:textId="3C7A9A4F" w:rsidR="00E83965" w:rsidRPr="00A6306A" w:rsidRDefault="00A6306A" w:rsidP="00E83965">
      <w:pPr>
        <w:rPr>
          <w:rFonts w:ascii="Arial" w:hAnsi="Arial" w:cs="Arial"/>
          <w:i/>
          <w:iCs/>
          <w:sz w:val="20"/>
          <w:szCs w:val="20"/>
        </w:rPr>
      </w:pPr>
      <w:r w:rsidRPr="00A6306A">
        <w:rPr>
          <w:rFonts w:ascii="Arial" w:hAnsi="Arial" w:cs="Arial"/>
          <w:i/>
          <w:iCs/>
          <w:sz w:val="20"/>
          <w:szCs w:val="20"/>
        </w:rPr>
        <w:t>*Electronic Signature are not allowed</w:t>
      </w:r>
    </w:p>
    <w:p w14:paraId="53EAB182" w14:textId="6DA8B206" w:rsidR="007E53E7" w:rsidRPr="007E53E7" w:rsidRDefault="007E53E7" w:rsidP="007E53E7">
      <w:pPr>
        <w:rPr>
          <w:rFonts w:ascii="Arial" w:hAnsi="Arial" w:cs="Arial"/>
          <w:sz w:val="20"/>
          <w:szCs w:val="20"/>
        </w:rPr>
      </w:pPr>
    </w:p>
    <w:p w14:paraId="579A4911" w14:textId="54F1F102" w:rsidR="007E53E7" w:rsidRPr="007E53E7" w:rsidRDefault="007E53E7" w:rsidP="007E53E7">
      <w:pPr>
        <w:rPr>
          <w:rFonts w:ascii="Arial" w:hAnsi="Arial" w:cs="Arial"/>
          <w:sz w:val="20"/>
          <w:szCs w:val="20"/>
        </w:rPr>
      </w:pPr>
    </w:p>
    <w:p w14:paraId="60B7BFC7" w14:textId="1761496E" w:rsidR="007E53E7" w:rsidRDefault="00494BE6" w:rsidP="000767EA">
      <w:pPr>
        <w:tabs>
          <w:tab w:val="left" w:pos="1950"/>
          <w:tab w:val="left" w:pos="736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0767EA">
        <w:rPr>
          <w:rFonts w:ascii="Arial" w:hAnsi="Arial" w:cs="Arial"/>
          <w:sz w:val="20"/>
          <w:szCs w:val="20"/>
        </w:rPr>
        <w:tab/>
      </w:r>
    </w:p>
    <w:sectPr w:rsidR="007E53E7" w:rsidSect="00615795">
      <w:headerReference w:type="default" r:id="rId8"/>
      <w:footerReference w:type="default" r:id="rId9"/>
      <w:pgSz w:w="12242" w:h="18722" w:code="258"/>
      <w:pgMar w:top="1440" w:right="720" w:bottom="245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F163CB" w14:textId="77777777" w:rsidR="00F545B1" w:rsidRDefault="00F545B1" w:rsidP="00B27B84">
      <w:pPr>
        <w:spacing w:after="0" w:line="240" w:lineRule="auto"/>
      </w:pPr>
      <w:r>
        <w:separator/>
      </w:r>
    </w:p>
  </w:endnote>
  <w:endnote w:type="continuationSeparator" w:id="0">
    <w:p w14:paraId="76B5945F" w14:textId="77777777" w:rsidR="00F545B1" w:rsidRDefault="00F545B1" w:rsidP="00B27B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MDCB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698"/>
      <w:gridCol w:w="2698"/>
      <w:gridCol w:w="3246"/>
      <w:gridCol w:w="2150"/>
    </w:tblGrid>
    <w:tr w:rsidR="0009674D" w14:paraId="04D0A9E2" w14:textId="77777777" w:rsidTr="6545C56E">
      <w:tc>
        <w:tcPr>
          <w:tcW w:w="2698" w:type="dxa"/>
        </w:tcPr>
        <w:p w14:paraId="3F954A34" w14:textId="5E079C76" w:rsidR="0009674D" w:rsidRPr="008558B1" w:rsidRDefault="0009674D" w:rsidP="0009674D">
          <w:pPr>
            <w:jc w:val="center"/>
            <w:rPr>
              <w:rFonts w:ascii="Arial" w:hAnsi="Arial" w:cs="Arial"/>
              <w:sz w:val="18"/>
              <w:szCs w:val="18"/>
            </w:rPr>
          </w:pPr>
          <w:r w:rsidRPr="008558B1">
            <w:rPr>
              <w:rFonts w:ascii="Arial" w:hAnsi="Arial" w:cs="Arial"/>
              <w:sz w:val="18"/>
              <w:szCs w:val="18"/>
            </w:rPr>
            <w:t>F</w:t>
          </w:r>
          <w:r>
            <w:rPr>
              <w:rFonts w:ascii="Arial" w:hAnsi="Arial" w:cs="Arial"/>
              <w:sz w:val="18"/>
              <w:szCs w:val="18"/>
            </w:rPr>
            <w:t>orm</w:t>
          </w:r>
          <w:r w:rsidRPr="008558B1">
            <w:rPr>
              <w:rFonts w:ascii="Arial" w:hAnsi="Arial" w:cs="Arial"/>
              <w:sz w:val="18"/>
              <w:szCs w:val="18"/>
            </w:rPr>
            <w:t xml:space="preserve"> No.: TSU-</w:t>
          </w:r>
          <w:r w:rsidR="00494BE6">
            <w:rPr>
              <w:rFonts w:ascii="Arial" w:hAnsi="Arial" w:cs="Arial"/>
              <w:sz w:val="18"/>
              <w:szCs w:val="18"/>
            </w:rPr>
            <w:t>ORD</w:t>
          </w:r>
          <w:r w:rsidRPr="008558B1">
            <w:rPr>
              <w:rFonts w:ascii="Arial" w:hAnsi="Arial" w:cs="Arial"/>
              <w:sz w:val="18"/>
              <w:szCs w:val="18"/>
            </w:rPr>
            <w:t>-SF-41</w:t>
          </w:r>
        </w:p>
      </w:tc>
      <w:tc>
        <w:tcPr>
          <w:tcW w:w="2698" w:type="dxa"/>
        </w:tcPr>
        <w:p w14:paraId="5D4C7C9D" w14:textId="5B3F5EDC" w:rsidR="0009674D" w:rsidRPr="008558B1" w:rsidRDefault="38B1AB9A" w:rsidP="0009674D">
          <w:pPr>
            <w:jc w:val="center"/>
            <w:rPr>
              <w:rFonts w:ascii="Arial" w:hAnsi="Arial" w:cs="Arial"/>
              <w:sz w:val="18"/>
              <w:szCs w:val="18"/>
            </w:rPr>
          </w:pPr>
          <w:r w:rsidRPr="38B1AB9A">
            <w:rPr>
              <w:rFonts w:ascii="Arial" w:hAnsi="Arial" w:cs="Arial"/>
              <w:sz w:val="18"/>
              <w:szCs w:val="18"/>
            </w:rPr>
            <w:t>Revision No.: 09</w:t>
          </w:r>
        </w:p>
      </w:tc>
      <w:tc>
        <w:tcPr>
          <w:tcW w:w="3246" w:type="dxa"/>
        </w:tcPr>
        <w:p w14:paraId="5A557710" w14:textId="260119B7" w:rsidR="0009674D" w:rsidRPr="008558B1" w:rsidRDefault="6545C56E" w:rsidP="00494BE6">
          <w:pPr>
            <w:rPr>
              <w:rFonts w:ascii="Arial" w:hAnsi="Arial" w:cs="Arial"/>
              <w:sz w:val="18"/>
              <w:szCs w:val="18"/>
            </w:rPr>
          </w:pPr>
          <w:r w:rsidRPr="6545C56E">
            <w:rPr>
              <w:rFonts w:ascii="Arial" w:hAnsi="Arial" w:cs="Arial"/>
              <w:sz w:val="18"/>
              <w:szCs w:val="18"/>
            </w:rPr>
            <w:t>Effectivity Date: July 1</w:t>
          </w:r>
          <w:r w:rsidR="00317DE0">
            <w:rPr>
              <w:rFonts w:ascii="Arial" w:hAnsi="Arial" w:cs="Arial"/>
              <w:sz w:val="18"/>
              <w:szCs w:val="18"/>
            </w:rPr>
            <w:t>6</w:t>
          </w:r>
          <w:r w:rsidRPr="6545C56E">
            <w:rPr>
              <w:rFonts w:ascii="Arial" w:hAnsi="Arial" w:cs="Arial"/>
              <w:sz w:val="18"/>
              <w:szCs w:val="18"/>
            </w:rPr>
            <w:t>, 2025</w:t>
          </w:r>
        </w:p>
      </w:tc>
      <w:tc>
        <w:tcPr>
          <w:tcW w:w="2150" w:type="dxa"/>
        </w:tcPr>
        <w:p w14:paraId="1BC58D76" w14:textId="77777777" w:rsidR="0009674D" w:rsidRPr="008558B1" w:rsidRDefault="0009674D" w:rsidP="0009674D">
          <w:pPr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 xml:space="preserve">Page </w:t>
          </w:r>
          <w:r w:rsidRPr="008558B1">
            <w:rPr>
              <w:rFonts w:ascii="Arial" w:hAnsi="Arial" w:cs="Arial"/>
              <w:b/>
              <w:bCs/>
              <w:sz w:val="18"/>
              <w:szCs w:val="18"/>
            </w:rPr>
            <w:t xml:space="preserve">1 </w:t>
          </w:r>
          <w:r>
            <w:rPr>
              <w:rFonts w:ascii="Arial" w:hAnsi="Arial" w:cs="Arial"/>
              <w:sz w:val="18"/>
              <w:szCs w:val="18"/>
            </w:rPr>
            <w:t xml:space="preserve">of </w:t>
          </w:r>
          <w:r w:rsidRPr="008558B1">
            <w:rPr>
              <w:rFonts w:ascii="Arial" w:hAnsi="Arial" w:cs="Arial"/>
              <w:b/>
              <w:bCs/>
              <w:sz w:val="18"/>
              <w:szCs w:val="18"/>
            </w:rPr>
            <w:t>1</w:t>
          </w:r>
        </w:p>
      </w:tc>
    </w:tr>
  </w:tbl>
  <w:p w14:paraId="237CB6F3" w14:textId="77777777" w:rsidR="0009674D" w:rsidRDefault="000967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0C14FB" w14:textId="77777777" w:rsidR="00F545B1" w:rsidRDefault="00F545B1" w:rsidP="00B27B84">
      <w:pPr>
        <w:spacing w:after="0" w:line="240" w:lineRule="auto"/>
      </w:pPr>
      <w:r>
        <w:separator/>
      </w:r>
    </w:p>
  </w:footnote>
  <w:footnote w:type="continuationSeparator" w:id="0">
    <w:p w14:paraId="7377F06B" w14:textId="77777777" w:rsidR="00F545B1" w:rsidRDefault="00F545B1" w:rsidP="00B27B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D72449" w14:textId="00B5F48D" w:rsidR="000767EA" w:rsidRDefault="00255512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7A3F207" wp14:editId="67311E7D">
          <wp:simplePos x="0" y="0"/>
          <wp:positionH relativeFrom="margin">
            <wp:posOffset>-635</wp:posOffset>
          </wp:positionH>
          <wp:positionV relativeFrom="paragraph">
            <wp:posOffset>-309880</wp:posOffset>
          </wp:positionV>
          <wp:extent cx="575945" cy="575945"/>
          <wp:effectExtent l="0" t="0" r="0" b="0"/>
          <wp:wrapNone/>
          <wp:docPr id="39487599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4875997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67EA">
      <w:rPr>
        <w:noProof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1765615B" wp14:editId="6CB7D360">
              <wp:simplePos x="0" y="0"/>
              <wp:positionH relativeFrom="column">
                <wp:posOffset>485775</wp:posOffset>
              </wp:positionH>
              <wp:positionV relativeFrom="paragraph">
                <wp:posOffset>-170180</wp:posOffset>
              </wp:positionV>
              <wp:extent cx="3857625" cy="1404620"/>
              <wp:effectExtent l="0" t="0" r="28575" b="2540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576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5A1CC1" w14:textId="2C5DB420" w:rsidR="000767EA" w:rsidRPr="000767EA" w:rsidRDefault="000767EA" w:rsidP="000767EA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0767EA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TARLAC STATE UNIVERSITY</w:t>
                          </w:r>
                        </w:p>
                        <w:p w14:paraId="59DBA12F" w14:textId="50220BC7" w:rsidR="000767EA" w:rsidRPr="000767EA" w:rsidRDefault="000767EA" w:rsidP="000767EA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0767EA"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</w:rPr>
                            <w:t>OFFICE OF UNIVERSITY RESEARCH DEVELOP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26E2300D">
            <v:shapetype id="_x0000_t202" coordsize="21600,21600" o:spt="202" path="m,l,21600r21600,l21600,xe" w14:anchorId="1765615B">
              <v:stroke joinstyle="miter"/>
              <v:path gradientshapeok="t" o:connecttype="rect"/>
            </v:shapetype>
            <v:shape id="Text Box 2" style="position:absolute;margin-left:38.25pt;margin-top:-13.4pt;width:303.75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">
              <v:textbox style="mso-fit-shape-to-text:t">
                <w:txbxContent>
                  <w:p w:rsidRPr="000767EA" w:rsidR="000767EA" w:rsidP="000767EA" w:rsidRDefault="000767EA" w14:paraId="5E2BB286" w14:textId="2C5DB420">
                    <w:pPr>
                      <w:spacing w:after="0"/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0767EA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TARLAC STATE UNIVERSITY</w:t>
                    </w:r>
                  </w:p>
                  <w:p w:rsidRPr="000767EA" w:rsidR="000767EA" w:rsidP="000767EA" w:rsidRDefault="000767EA" w14:paraId="0EFD9D0D" w14:textId="50220BC7">
                    <w:pPr>
                      <w:spacing w:after="0"/>
                      <w:rPr>
                        <w:rFonts w:ascii="Arial" w:hAnsi="Arial" w:cs="Arial"/>
                        <w:b/>
                        <w:bCs/>
                        <w:sz w:val="18"/>
                        <w:szCs w:val="18"/>
                      </w:rPr>
                    </w:pPr>
                    <w:r w:rsidRPr="000767EA">
                      <w:rPr>
                        <w:rFonts w:ascii="Arial" w:hAnsi="Arial" w:cs="Arial"/>
                        <w:b/>
                        <w:bCs/>
                        <w:sz w:val="18"/>
                        <w:szCs w:val="18"/>
                      </w:rPr>
                      <w:t>OFFICE OF UNIVERSITY RESEARCH DEVELOPMENT</w:t>
                    </w:r>
                  </w:p>
                </w:txbxContent>
              </v:textbox>
            </v:shape>
          </w:pict>
        </mc:Fallback>
      </mc:AlternateContent>
    </w:r>
  </w:p>
  <w:p w14:paraId="35CF0FBD" w14:textId="5BBE1DEB" w:rsidR="000735D7" w:rsidRDefault="000735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9F2B74"/>
    <w:multiLevelType w:val="hybridMultilevel"/>
    <w:tmpl w:val="082A8F86"/>
    <w:lvl w:ilvl="0" w:tplc="CE8A1A0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2D12038"/>
    <w:multiLevelType w:val="hybridMultilevel"/>
    <w:tmpl w:val="E4BE0E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B25E4"/>
    <w:multiLevelType w:val="hybridMultilevel"/>
    <w:tmpl w:val="CC9C010A"/>
    <w:lvl w:ilvl="0" w:tplc="D8C24490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D6648D"/>
    <w:multiLevelType w:val="hybridMultilevel"/>
    <w:tmpl w:val="68D07ABC"/>
    <w:lvl w:ilvl="0" w:tplc="D8C24490">
      <w:start w:val="1"/>
      <w:numFmt w:val="bullet"/>
      <w:lvlText w:val=""/>
      <w:lvlJc w:val="left"/>
      <w:pPr>
        <w:ind w:left="21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402673656">
    <w:abstractNumId w:val="2"/>
  </w:num>
  <w:num w:numId="2" w16cid:durableId="790854798">
    <w:abstractNumId w:val="1"/>
  </w:num>
  <w:num w:numId="3" w16cid:durableId="466624059">
    <w:abstractNumId w:val="0"/>
  </w:num>
  <w:num w:numId="4" w16cid:durableId="5930483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tjC1MDawtDQwMTVS0lEKTi0uzszPAykwrAUAv/w8dCwAAAA="/>
  </w:docVars>
  <w:rsids>
    <w:rsidRoot w:val="00CB5AAF"/>
    <w:rsid w:val="000039BD"/>
    <w:rsid w:val="000134BE"/>
    <w:rsid w:val="00013F47"/>
    <w:rsid w:val="00036E6D"/>
    <w:rsid w:val="000403F4"/>
    <w:rsid w:val="00046298"/>
    <w:rsid w:val="00070D4E"/>
    <w:rsid w:val="000735D7"/>
    <w:rsid w:val="0007365F"/>
    <w:rsid w:val="000767EA"/>
    <w:rsid w:val="00082B31"/>
    <w:rsid w:val="0009674D"/>
    <w:rsid w:val="000A1C93"/>
    <w:rsid w:val="000F3900"/>
    <w:rsid w:val="000F5E95"/>
    <w:rsid w:val="0011152B"/>
    <w:rsid w:val="00151281"/>
    <w:rsid w:val="0018765B"/>
    <w:rsid w:val="001B6B50"/>
    <w:rsid w:val="001F6B4A"/>
    <w:rsid w:val="002172E7"/>
    <w:rsid w:val="00255512"/>
    <w:rsid w:val="00265920"/>
    <w:rsid w:val="002F1389"/>
    <w:rsid w:val="00317DE0"/>
    <w:rsid w:val="00336CC0"/>
    <w:rsid w:val="0035789D"/>
    <w:rsid w:val="0036463B"/>
    <w:rsid w:val="003949B9"/>
    <w:rsid w:val="003E7C10"/>
    <w:rsid w:val="00413386"/>
    <w:rsid w:val="00420E64"/>
    <w:rsid w:val="00421024"/>
    <w:rsid w:val="00425AE5"/>
    <w:rsid w:val="00451918"/>
    <w:rsid w:val="00455F65"/>
    <w:rsid w:val="004754EB"/>
    <w:rsid w:val="00484DF1"/>
    <w:rsid w:val="00494BE6"/>
    <w:rsid w:val="00495D6C"/>
    <w:rsid w:val="004F2918"/>
    <w:rsid w:val="004F69C6"/>
    <w:rsid w:val="0055679C"/>
    <w:rsid w:val="005700A3"/>
    <w:rsid w:val="00571FA2"/>
    <w:rsid w:val="00585364"/>
    <w:rsid w:val="005A75EC"/>
    <w:rsid w:val="00601C6B"/>
    <w:rsid w:val="00615795"/>
    <w:rsid w:val="006321FF"/>
    <w:rsid w:val="00680689"/>
    <w:rsid w:val="006D0957"/>
    <w:rsid w:val="006D7AB7"/>
    <w:rsid w:val="006F1C12"/>
    <w:rsid w:val="00740CD2"/>
    <w:rsid w:val="0075284C"/>
    <w:rsid w:val="00773AC3"/>
    <w:rsid w:val="007B219A"/>
    <w:rsid w:val="007E4613"/>
    <w:rsid w:val="007E4FE1"/>
    <w:rsid w:val="007E53E7"/>
    <w:rsid w:val="0083643A"/>
    <w:rsid w:val="008558B1"/>
    <w:rsid w:val="00882E21"/>
    <w:rsid w:val="008B4883"/>
    <w:rsid w:val="008C6C47"/>
    <w:rsid w:val="00904139"/>
    <w:rsid w:val="009041E2"/>
    <w:rsid w:val="00945EFC"/>
    <w:rsid w:val="00982B1B"/>
    <w:rsid w:val="009C2488"/>
    <w:rsid w:val="009D252C"/>
    <w:rsid w:val="009F0B40"/>
    <w:rsid w:val="009F636D"/>
    <w:rsid w:val="00A03D26"/>
    <w:rsid w:val="00A122DE"/>
    <w:rsid w:val="00A175FE"/>
    <w:rsid w:val="00A31AA2"/>
    <w:rsid w:val="00A46A63"/>
    <w:rsid w:val="00A6306A"/>
    <w:rsid w:val="00A64DB6"/>
    <w:rsid w:val="00AE35DA"/>
    <w:rsid w:val="00B06EBD"/>
    <w:rsid w:val="00B27B84"/>
    <w:rsid w:val="00B3579B"/>
    <w:rsid w:val="00B55561"/>
    <w:rsid w:val="00B65E34"/>
    <w:rsid w:val="00B85B5E"/>
    <w:rsid w:val="00BA45DA"/>
    <w:rsid w:val="00C253B1"/>
    <w:rsid w:val="00C334AC"/>
    <w:rsid w:val="00C43A76"/>
    <w:rsid w:val="00C5463F"/>
    <w:rsid w:val="00C83B07"/>
    <w:rsid w:val="00C845F7"/>
    <w:rsid w:val="00CB5AAF"/>
    <w:rsid w:val="00CC5D60"/>
    <w:rsid w:val="00CF4FA2"/>
    <w:rsid w:val="00D67A55"/>
    <w:rsid w:val="00D7737C"/>
    <w:rsid w:val="00D817E8"/>
    <w:rsid w:val="00DA7A64"/>
    <w:rsid w:val="00DA7C30"/>
    <w:rsid w:val="00DC7E5F"/>
    <w:rsid w:val="00DE5070"/>
    <w:rsid w:val="00DF6CC4"/>
    <w:rsid w:val="00E14907"/>
    <w:rsid w:val="00E7721B"/>
    <w:rsid w:val="00E83965"/>
    <w:rsid w:val="00F172C2"/>
    <w:rsid w:val="00F17A1D"/>
    <w:rsid w:val="00F416C2"/>
    <w:rsid w:val="00F46300"/>
    <w:rsid w:val="00F53370"/>
    <w:rsid w:val="00F545B1"/>
    <w:rsid w:val="00F80BF8"/>
    <w:rsid w:val="00F87F69"/>
    <w:rsid w:val="00FC523A"/>
    <w:rsid w:val="0314127A"/>
    <w:rsid w:val="10EB008F"/>
    <w:rsid w:val="38B1AB9A"/>
    <w:rsid w:val="6545C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4265D"/>
  <w15:docId w15:val="{D4267A95-748B-F34F-BC66-B6569EF84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A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5A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AAF"/>
  </w:style>
  <w:style w:type="paragraph" w:styleId="Footer">
    <w:name w:val="footer"/>
    <w:basedOn w:val="Normal"/>
    <w:link w:val="FooterChar"/>
    <w:uiPriority w:val="99"/>
    <w:unhideWhenUsed/>
    <w:rsid w:val="00CB5A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AAF"/>
  </w:style>
  <w:style w:type="paragraph" w:styleId="NoSpacing">
    <w:name w:val="No Spacing"/>
    <w:link w:val="NoSpacingChar"/>
    <w:uiPriority w:val="1"/>
    <w:qFormat/>
    <w:rsid w:val="00CB5AAF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CB5AAF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CB5AAF"/>
    <w:pPr>
      <w:ind w:left="720"/>
      <w:contextualSpacing/>
    </w:pPr>
  </w:style>
  <w:style w:type="table" w:styleId="TableGrid">
    <w:name w:val="Table Grid"/>
    <w:basedOn w:val="TableNormal"/>
    <w:uiPriority w:val="59"/>
    <w:rsid w:val="00CB5A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806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6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8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18F160-1BFF-4953-BE0E-AB0444675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 - Rommel G. Gadia</dc:creator>
  <cp:keywords/>
  <dc:description/>
  <cp:lastModifiedBy>Carl Tristan Palma</cp:lastModifiedBy>
  <cp:revision>2</cp:revision>
  <cp:lastPrinted>2025-07-10T06:51:00Z</cp:lastPrinted>
  <dcterms:created xsi:type="dcterms:W3CDTF">2025-07-15T04:26:00Z</dcterms:created>
  <dcterms:modified xsi:type="dcterms:W3CDTF">2025-07-15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0a80b1782791c9062d403b900fd8325316230b56f6aefbafdd43275ec1bf62</vt:lpwstr>
  </property>
</Properties>
</file>